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лучить практические навыки работы в консоли с атрибутами файлов для групп пользователей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Рассмотрим три параметра доступа для каждого файла в ОС Linux:</w:t>
      </w:r>
    </w:p>
    <w:p>
      <w:pPr>
        <w:pStyle w:val="BodyText"/>
      </w:pPr>
      <w:r>
        <w:t xml:space="preserve">1.Чтение - разрешить доступ к получению содержимого файла, но записывать нельзя. Для каталога позволяет получить список файлов и каталогов, которые в нём располагаются;</w:t>
      </w:r>
    </w:p>
    <w:p>
      <w:pPr>
        <w:pStyle w:val="BodyText"/>
      </w:pPr>
      <w:r>
        <w:t xml:space="preserve">2.Запись - разрешить записывать данные в файл или изменять уже имеющиеся. Также можно создавать и менять файлы и каталоги;</w:t>
      </w:r>
    </w:p>
    <w:p>
      <w:pPr>
        <w:pStyle w:val="BodyText"/>
      </w:pPr>
      <w:r>
        <w:t xml:space="preserve">3.Выполнение - нельзя выполнить программу, если у неё нет флага выполнения. Этот атрибут устанавливается для всех программ и скриптов, именно с помощью него система понимает, что этот файл нужно запустить как программу.</w:t>
      </w:r>
    </w:p>
    <w:p>
      <w:pPr>
        <w:pStyle w:val="BodyText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1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1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нового пользователя в Виртуальной машине, установить для него пароль, чтобы можно было работать с двумя пользователями одновременно.</w:t>
      </w:r>
      <w:r>
        <w:t xml:space="preserve"> </w:t>
      </w:r>
      <w:r>
        <w:t xml:space="preserve">2.Заполнить таблицу «Установленные права и разрешённые действия» (см. табл. 3.1)</w:t>
      </w:r>
      <w:r>
        <w:t xml:space="preserve"> </w:t>
      </w:r>
      <w:r>
        <w:t xml:space="preserve">3.На основании заполненной таблицы 3.1 определить те или иные минимально необходимые права для выполнения операций внутри директории. Заполнить таблицу «Минимальные права для совершения операций» 3.2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ла нового пользователя guest2 командой useradd, затем устанавила для него пароль с помощью команды passwd guest2 (рис. [??]).</w:t>
      </w:r>
    </w:p>
    <w:p>
      <w:pPr>
        <w:pStyle w:val="CaptionedFigure"/>
      </w:pPr>
      <w:r>
        <w:drawing>
          <wp:inline>
            <wp:extent cx="3733800" cy="2268151"/>
            <wp:effectExtent b="0" l="0" r="0" t="0"/>
            <wp:docPr descr="Создание пользователя и установка парол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установка пароля</w:t>
      </w:r>
    </w:p>
    <w:p>
      <w:pPr>
        <w:pStyle w:val="BodyText"/>
      </w:pPr>
      <w:r>
        <w:t xml:space="preserve">2). Зашла в систему от имени пользователей guest и guest2 на двух терминалах, используя команду su -</w:t>
      </w:r>
      <w:r>
        <w:t xml:space="preserve"> </w:t>
      </w:r>
      <w:r>
        <w:t xml:space="preserve"> </w:t>
      </w:r>
      <w:r>
        <w:t xml:space="preserve">и только что установленный пароль.</w:t>
      </w:r>
    </w:p>
    <w:p>
      <w:pPr>
        <w:pStyle w:val="BodyText"/>
      </w:pPr>
      <w:r>
        <w:t xml:space="preserve">Выполнила команду pwd, которая показывает, что мы находимся в соответствующих домашних каталогах пользователей. Уточнила имя пользователя, используя команду whoami, получила вывод guest и guest2 соответственно. Определила группы для каждого пользователя, в которых состоят пользователи командой groups. Пользователь guest состоит только в группе guest, а пользователь guest2 состоит в двух группах — guest и guest2. Эту же информацию можно узнать с помощью команды id -Gn (рис. [??]).</w:t>
      </w:r>
    </w:p>
    <w:p>
      <w:pPr>
        <w:pStyle w:val="CaptionedFigure"/>
      </w:pPr>
      <w:r>
        <w:drawing>
          <wp:inline>
            <wp:extent cx="3733800" cy="1862149"/>
            <wp:effectExtent b="0" l="0" r="0" t="0"/>
            <wp:docPr descr="Проверка групп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рупп</w:t>
      </w:r>
    </w:p>
    <w:p>
      <w:pPr>
        <w:pStyle w:val="BodyText"/>
      </w:pPr>
      <w:r>
        <w:t xml:space="preserve">3). В содержимом файла /etc/passwd находим информацию о группах, в которых состоят пользователи, что соответствует данным, полученным с помощью команды id и groups (рис. [??]) и (рис. [??]). От имени пользователя guest2 выполнила регистрацию пользователя в группе командой newgrp (рис. [??]).</w:t>
      </w:r>
    </w:p>
    <w:p>
      <w:pPr>
        <w:pStyle w:val="CaptionedFigure"/>
      </w:pPr>
      <w:r>
        <w:drawing>
          <wp:inline>
            <wp:extent cx="3733800" cy="909360"/>
            <wp:effectExtent b="0" l="0" r="0" t="0"/>
            <wp:docPr descr="Команда /etc/passwd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/etc/passwd</w:t>
      </w:r>
    </w:p>
    <w:p>
      <w:pPr>
        <w:pStyle w:val="CaptionedFigure"/>
      </w:pPr>
      <w:r>
        <w:drawing>
          <wp:inline>
            <wp:extent cx="3733800" cy="4585887"/>
            <wp:effectExtent b="0" l="0" r="0" t="0"/>
            <wp:docPr descr="Результат команды /etc/passwd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/etc/passwd</w:t>
      </w:r>
    </w:p>
    <w:p>
      <w:pPr>
        <w:pStyle w:val="CaptionedFigure"/>
      </w:pPr>
      <w:r>
        <w:drawing>
          <wp:inline>
            <wp:extent cx="3733800" cy="1879730"/>
            <wp:effectExtent b="0" l="0" r="0" t="0"/>
            <wp:docPr descr="Регистрация пользователя в группе group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 group</w:t>
      </w:r>
    </w:p>
    <w:p>
      <w:pPr>
        <w:pStyle w:val="BodyText"/>
      </w:pPr>
      <w:r>
        <w:t xml:space="preserve">4). От имени пользователя guest изменила права на директорию /home/guest, чтобы пользователи в группе получили доступ к файлам в домашнем каталоге. Также меняем директории dir1 атрибуты с помощью команды chmod 000. Далее проверяем изменения командой ls -l (рис. [??]).</w:t>
      </w:r>
    </w:p>
    <w:p>
      <w:pPr>
        <w:pStyle w:val="CaptionedFigure"/>
      </w:pPr>
      <w:r>
        <w:drawing>
          <wp:inline>
            <wp:extent cx="3733800" cy="931832"/>
            <wp:effectExtent b="0" l="0" r="0" t="0"/>
            <wp:docPr descr="Смена атрибутов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</w:t>
      </w:r>
    </w:p>
    <w:p>
      <w:pPr>
        <w:pStyle w:val="BodyText"/>
      </w:pPr>
      <w:r>
        <w:t xml:space="preserve">5). Далее решила изучить, как влияют различные комбинации атрибутов файлов и директории на различные действия. Для этого меняла атрибуты файлов от имени пользователя guest командой chmod. А от имени пользователя guest2 пыталась создать файл 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.</w:t>
      </w:r>
    </w:p>
    <w:p>
      <w:pPr>
        <w:pStyle w:val="BodyText"/>
      </w:pPr>
      <w:r>
        <w:t xml:space="preserve">Все приведённые исследования отмечала в таблице (шаблон представлен в описании выполнения лабораторной работы №3 ). Успех отмечала +, в случае ошибки доступа записывала -</w:t>
      </w:r>
    </w:p>
    <w:p>
      <w:pPr>
        <w:pStyle w:val="BodyText"/>
      </w:pPr>
      <w:r>
        <w:t xml:space="preserve">Все данные я внесла в таблицу 3.1 «Установленные права и разрешённые действия» (рис. [??]) и (рис. [??]).</w:t>
      </w:r>
    </w:p>
    <w:p>
      <w:pPr>
        <w:pStyle w:val="CaptionedFigure"/>
      </w:pPr>
      <w:r>
        <w:drawing>
          <wp:inline>
            <wp:extent cx="3733800" cy="5625879"/>
            <wp:effectExtent b="0" l="0" r="0" t="0"/>
            <wp:docPr descr="Таблца 3.1 «Установленные права и разрешённые действия»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ца 3.1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3733800" cy="2671048"/>
            <wp:effectExtent b="0" l="0" r="0" t="0"/>
            <wp:docPr descr="Таблца 3.1 «Установленные права и разрешённые действия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ца 3.1 «Установленные права и разрешённые действия»</w:t>
      </w:r>
    </w:p>
    <w:p>
      <w:pPr>
        <w:pStyle w:val="BodyText"/>
      </w:pPr>
      <w:r>
        <w:t xml:space="preserve">В сравнении с таблицей из Лабораторной работы №2 мы можем наблюдать, что изменилась только возможность изменять атрибуты файлов. Это связано с тем, что во всех комбинациях стоит 0 в начале, что означает отсутствие прав у владельца файла и директории. Остальные же 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6).На основании этой таблицы я заполнила вторую таблицу (3.2) «Минимальные права для совершения операций». В данной таблице указала минимальные требования на права и директорию для выполнения тех или иных действий. Все данные я внесла в таблицу (рис. [??]).</w:t>
      </w:r>
    </w:p>
    <w:p>
      <w:pPr>
        <w:pStyle w:val="CaptionedFigure"/>
      </w:pPr>
      <w:r>
        <w:drawing>
          <wp:inline>
            <wp:extent cx="3733800" cy="1182489"/>
            <wp:effectExtent b="0" l="0" r="0" t="0"/>
            <wp:docPr descr="Таблица 3.2 «Минимальные права для совершения операций»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2 «Минимальные права для совершения операций»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атрибутами директорий и файлов в группе пользователей через консоль, выяснила минимальные требования и права для совершения различных действий над файлами и директориями.</w:t>
      </w:r>
    </w:p>
    <w:bookmarkEnd w:id="51"/>
    <w:bookmarkStart w:id="52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3 - https://esystem.rudn.ru/pluginfile.php/2090125/mod_resource/content/4/003-lab_discret_2users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овалова Татьяна Борисовна</dc:creator>
  <dc:language>ru-RU</dc:language>
  <cp:keywords/>
  <dcterms:created xsi:type="dcterms:W3CDTF">2023-09-20T12:08:20Z</dcterms:created>
  <dcterms:modified xsi:type="dcterms:W3CDTF">2023-09-20T1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